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B4929" w14:textId="77777777" w:rsidR="0077684E" w:rsidRDefault="0077684E"/>
    <w:p w14:paraId="67D27BDD" w14:textId="77777777" w:rsidR="00473541" w:rsidRDefault="00473541"/>
    <w:p w14:paraId="10E6C28D" w14:textId="77777777" w:rsidR="00473541" w:rsidRPr="00473541" w:rsidRDefault="00E50312" w:rsidP="00473541">
      <w:pPr>
        <w:pStyle w:val="Heading1"/>
        <w:numPr>
          <w:ilvl w:val="0"/>
          <w:numId w:val="1"/>
        </w:numPr>
        <w:rPr>
          <w:b/>
        </w:rPr>
      </w:pPr>
      <w:r>
        <w:rPr>
          <w:b/>
        </w:rPr>
        <w:t>Platform</w:t>
      </w:r>
      <w:r w:rsidR="00473541" w:rsidRPr="00473541">
        <w:rPr>
          <w:b/>
        </w:rPr>
        <w:t xml:space="preserve"> Details</w:t>
      </w:r>
    </w:p>
    <w:p w14:paraId="7FC258F6" w14:textId="77777777" w:rsidR="00473541" w:rsidRPr="00473541" w:rsidRDefault="00473541" w:rsidP="00473541">
      <w:pPr>
        <w:rPr>
          <w:sz w:val="28"/>
        </w:rPr>
      </w:pPr>
    </w:p>
    <w:p w14:paraId="5DDBC8FB" w14:textId="77777777" w:rsidR="00473541" w:rsidRDefault="00E50312" w:rsidP="00473541">
      <w:r>
        <w:rPr>
          <w:b/>
          <w:sz w:val="28"/>
        </w:rPr>
        <w:t>Platform</w:t>
      </w:r>
      <w:r w:rsidR="00473541" w:rsidRPr="00473541">
        <w:rPr>
          <w:b/>
          <w:sz w:val="28"/>
        </w:rPr>
        <w:t xml:space="preserve"> Name: </w:t>
      </w:r>
      <w:r w:rsidR="00260035">
        <w:rPr>
          <w:rFonts w:ascii="Helvetica" w:hAnsi="Helvetica"/>
          <w:color w:val="000000"/>
          <w:sz w:val="20"/>
          <w:szCs w:val="20"/>
          <w:shd w:val="clear" w:color="auto" w:fill="FFFFFF"/>
        </w:rPr>
        <w:t>GL_LWH_M</w:t>
      </w:r>
    </w:p>
    <w:p w14:paraId="53BA2983" w14:textId="77777777" w:rsidR="00846A74" w:rsidRDefault="00846A74" w:rsidP="00473541"/>
    <w:p w14:paraId="27D768BF" w14:textId="77777777" w:rsidR="007B0213" w:rsidRPr="00491CCB" w:rsidRDefault="00E50312" w:rsidP="00473541">
      <w:pPr>
        <w:rPr>
          <w:sz w:val="28"/>
        </w:rPr>
      </w:pPr>
      <w:r>
        <w:rPr>
          <w:b/>
          <w:sz w:val="28"/>
        </w:rPr>
        <w:t>Platform</w:t>
      </w:r>
      <w:r w:rsidR="00D35368">
        <w:rPr>
          <w:b/>
          <w:sz w:val="28"/>
        </w:rPr>
        <w:t xml:space="preserve"> Type</w:t>
      </w:r>
      <w:r w:rsidR="00260035">
        <w:rPr>
          <w:b/>
          <w:sz w:val="28"/>
        </w:rPr>
        <w:t xml:space="preserve">: </w:t>
      </w:r>
      <w:r w:rsidR="00491CCB" w:rsidRPr="00260035">
        <w:t>Mooring</w:t>
      </w:r>
    </w:p>
    <w:p w14:paraId="0DDA3F48" w14:textId="77777777" w:rsidR="007B0213" w:rsidRPr="007B0213" w:rsidRDefault="007B0213" w:rsidP="00473541">
      <w:pPr>
        <w:rPr>
          <w:b/>
          <w:sz w:val="28"/>
        </w:rPr>
      </w:pPr>
    </w:p>
    <w:p w14:paraId="08BA631C" w14:textId="77777777" w:rsidR="00E52F48" w:rsidRDefault="00E52F48" w:rsidP="00473541">
      <w:pPr>
        <w:rPr>
          <w:b/>
          <w:sz w:val="28"/>
        </w:rPr>
      </w:pPr>
      <w:r>
        <w:rPr>
          <w:b/>
          <w:sz w:val="28"/>
        </w:rPr>
        <w:t xml:space="preserve">Deployment Activity </w:t>
      </w:r>
    </w:p>
    <w:p w14:paraId="7178D441" w14:textId="77777777" w:rsidR="00E52F48" w:rsidRDefault="00E52F48" w:rsidP="00473541">
      <w:pPr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52F48" w:rsidRPr="00E52F48" w14:paraId="52B5D6AD" w14:textId="77777777" w:rsidTr="00E52F48">
        <w:tc>
          <w:tcPr>
            <w:tcW w:w="3005" w:type="dxa"/>
            <w:shd w:val="clear" w:color="auto" w:fill="DEEAF6" w:themeFill="accent1" w:themeFillTint="33"/>
          </w:tcPr>
          <w:p w14:paraId="4373AC76" w14:textId="77777777" w:rsidR="00E52F48" w:rsidRPr="00E52F48" w:rsidRDefault="00E52F48" w:rsidP="00E52F48">
            <w:pPr>
              <w:jc w:val="center"/>
              <w:rPr>
                <w:b/>
              </w:rPr>
            </w:pPr>
            <w:r w:rsidRPr="00E52F48">
              <w:rPr>
                <w:b/>
              </w:rPr>
              <w:t>Date</w:t>
            </w:r>
          </w:p>
        </w:tc>
        <w:tc>
          <w:tcPr>
            <w:tcW w:w="3005" w:type="dxa"/>
            <w:shd w:val="clear" w:color="auto" w:fill="DEEAF6" w:themeFill="accent1" w:themeFillTint="33"/>
          </w:tcPr>
          <w:p w14:paraId="47AC059B" w14:textId="77777777" w:rsidR="00E52F48" w:rsidRPr="00E52F48" w:rsidRDefault="00E52F48" w:rsidP="00E52F48">
            <w:pPr>
              <w:jc w:val="center"/>
              <w:rPr>
                <w:b/>
              </w:rPr>
            </w:pPr>
            <w:r w:rsidRPr="00E52F48">
              <w:rPr>
                <w:b/>
              </w:rPr>
              <w:t>Activity</w:t>
            </w:r>
          </w:p>
        </w:tc>
        <w:tc>
          <w:tcPr>
            <w:tcW w:w="3006" w:type="dxa"/>
            <w:shd w:val="clear" w:color="auto" w:fill="DEEAF6" w:themeFill="accent1" w:themeFillTint="33"/>
          </w:tcPr>
          <w:p w14:paraId="2D5FE3E0" w14:textId="77777777" w:rsidR="00E52F48" w:rsidRPr="00E52F48" w:rsidRDefault="00E52F48" w:rsidP="00E52F48">
            <w:pPr>
              <w:jc w:val="center"/>
              <w:rPr>
                <w:b/>
              </w:rPr>
            </w:pPr>
            <w:r w:rsidRPr="00E52F48">
              <w:rPr>
                <w:b/>
              </w:rPr>
              <w:t>Location</w:t>
            </w:r>
          </w:p>
        </w:tc>
      </w:tr>
      <w:tr w:rsidR="00E52F48" w14:paraId="62748FC6" w14:textId="77777777" w:rsidTr="00E52F48">
        <w:tc>
          <w:tcPr>
            <w:tcW w:w="3005" w:type="dxa"/>
          </w:tcPr>
          <w:p w14:paraId="24F97D92" w14:textId="0E6971F5" w:rsidR="00E52F48" w:rsidRDefault="001F65AB" w:rsidP="00473541">
            <w:r>
              <w:t>2021</w:t>
            </w:r>
            <w:r w:rsidR="005C69EE">
              <w:t>-05-10</w:t>
            </w:r>
            <w:r w:rsidR="008B5E2E">
              <w:t xml:space="preserve"> @ 12:30 pm</w:t>
            </w:r>
          </w:p>
        </w:tc>
        <w:tc>
          <w:tcPr>
            <w:tcW w:w="3005" w:type="dxa"/>
          </w:tcPr>
          <w:p w14:paraId="125311E6" w14:textId="77777777" w:rsidR="00E52F48" w:rsidRDefault="00E52F48" w:rsidP="00473541">
            <w:r>
              <w:t>Deployed Mooring</w:t>
            </w:r>
          </w:p>
        </w:tc>
        <w:tc>
          <w:tcPr>
            <w:tcW w:w="3006" w:type="dxa"/>
          </w:tcPr>
          <w:p w14:paraId="17E25F73" w14:textId="77777777" w:rsidR="00E52F48" w:rsidRDefault="001F65AB" w:rsidP="00473541">
            <w:r>
              <w:t>Lake Waterhen</w:t>
            </w:r>
          </w:p>
        </w:tc>
      </w:tr>
      <w:tr w:rsidR="00E52F48" w14:paraId="0F893427" w14:textId="77777777" w:rsidTr="00E52F48">
        <w:tc>
          <w:tcPr>
            <w:tcW w:w="3005" w:type="dxa"/>
          </w:tcPr>
          <w:p w14:paraId="2CBC8655" w14:textId="0C76F666" w:rsidR="00E52F48" w:rsidRDefault="002A76CD" w:rsidP="00473541">
            <w:r>
              <w:t>2021-09-02</w:t>
            </w:r>
          </w:p>
        </w:tc>
        <w:tc>
          <w:tcPr>
            <w:tcW w:w="3005" w:type="dxa"/>
          </w:tcPr>
          <w:p w14:paraId="577A37D4" w14:textId="77777777" w:rsidR="00E52F48" w:rsidRDefault="005C69EE" w:rsidP="00473541">
            <w:r>
              <w:t>Retrieved Mooring</w:t>
            </w:r>
          </w:p>
        </w:tc>
        <w:tc>
          <w:tcPr>
            <w:tcW w:w="3006" w:type="dxa"/>
          </w:tcPr>
          <w:p w14:paraId="06BCAEC3" w14:textId="77777777" w:rsidR="00E52F48" w:rsidRDefault="005C69EE" w:rsidP="00473541">
            <w:r>
              <w:t>Lake Waterhen</w:t>
            </w:r>
          </w:p>
        </w:tc>
      </w:tr>
    </w:tbl>
    <w:p w14:paraId="5D74A48E" w14:textId="77777777" w:rsidR="00E52F48" w:rsidRDefault="00E52F48" w:rsidP="00473541"/>
    <w:p w14:paraId="5ED9C3BC" w14:textId="77777777" w:rsidR="00D24A2F" w:rsidRDefault="00D24A2F" w:rsidP="00473541">
      <w:r w:rsidRPr="00D24A2F">
        <w:rPr>
          <w:b/>
        </w:rPr>
        <w:t>Coordinates:</w:t>
      </w:r>
      <w:r>
        <w:t xml:space="preserve"> 52.044533</w:t>
      </w:r>
      <w:r w:rsidRPr="00D24A2F">
        <w:t xml:space="preserve">; </w:t>
      </w:r>
      <w:r>
        <w:t>-99.570777</w:t>
      </w:r>
    </w:p>
    <w:p w14:paraId="6336EF91" w14:textId="77777777" w:rsidR="00195745" w:rsidRDefault="00195745" w:rsidP="00195745">
      <w:pPr>
        <w:pStyle w:val="Heading1"/>
        <w:numPr>
          <w:ilvl w:val="0"/>
          <w:numId w:val="1"/>
        </w:numPr>
        <w:rPr>
          <w:b/>
        </w:rPr>
      </w:pPr>
      <w:r>
        <w:rPr>
          <w:b/>
        </w:rPr>
        <w:t>Deployment Details</w:t>
      </w:r>
    </w:p>
    <w:p w14:paraId="4D917992" w14:textId="77777777" w:rsidR="00195745" w:rsidRDefault="00195745" w:rsidP="00195745"/>
    <w:p w14:paraId="60F1C575" w14:textId="77777777" w:rsidR="00195745" w:rsidRPr="009A2331" w:rsidRDefault="00195745" w:rsidP="009A2331">
      <w:pPr>
        <w:pStyle w:val="Heading2"/>
      </w:pPr>
      <w:r w:rsidRPr="009A2331">
        <w:t>Chief Scientist name</w:t>
      </w:r>
      <w:r w:rsidR="00653A41" w:rsidRPr="009A2331">
        <w:t xml:space="preserve"> and contact information</w:t>
      </w:r>
    </w:p>
    <w:p w14:paraId="3630F72A" w14:textId="77777777" w:rsidR="00653A41" w:rsidRDefault="00653A41" w:rsidP="00195745">
      <w:pPr>
        <w:rPr>
          <w:b/>
          <w:sz w:val="28"/>
        </w:rPr>
      </w:pPr>
    </w:p>
    <w:p w14:paraId="0F86E20C" w14:textId="77777777" w:rsidR="00653A41" w:rsidRPr="00491CCB" w:rsidRDefault="00653A41" w:rsidP="00195745">
      <w:pPr>
        <w:rPr>
          <w:sz w:val="28"/>
        </w:rPr>
      </w:pPr>
      <w:r>
        <w:rPr>
          <w:b/>
          <w:sz w:val="28"/>
        </w:rPr>
        <w:t>Name:</w:t>
      </w:r>
      <w:r w:rsidR="0069154F">
        <w:rPr>
          <w:b/>
          <w:sz w:val="28"/>
        </w:rPr>
        <w:t xml:space="preserve"> </w:t>
      </w:r>
      <w:r w:rsidR="00491CCB">
        <w:rPr>
          <w:sz w:val="28"/>
        </w:rPr>
        <w:t xml:space="preserve"> David Barber</w:t>
      </w:r>
    </w:p>
    <w:p w14:paraId="449AAD64" w14:textId="77777777" w:rsidR="00653A41" w:rsidRPr="004C31B8" w:rsidRDefault="00653A41" w:rsidP="00195745">
      <w:r>
        <w:rPr>
          <w:b/>
          <w:sz w:val="28"/>
        </w:rPr>
        <w:t>Current email:</w:t>
      </w:r>
      <w:r w:rsidR="0069154F">
        <w:rPr>
          <w:b/>
          <w:sz w:val="28"/>
        </w:rPr>
        <w:t xml:space="preserve"> </w:t>
      </w:r>
      <w:r w:rsidR="004C31B8">
        <w:t>David.Barber@umanitoba.ca</w:t>
      </w:r>
    </w:p>
    <w:p w14:paraId="7CFAB6A8" w14:textId="77777777" w:rsidR="008406AC" w:rsidRDefault="00653A41" w:rsidP="00195745">
      <w:pPr>
        <w:rPr>
          <w:b/>
          <w:sz w:val="28"/>
        </w:rPr>
      </w:pPr>
      <w:r>
        <w:rPr>
          <w:b/>
          <w:sz w:val="28"/>
        </w:rPr>
        <w:t>Mailing address:</w:t>
      </w:r>
      <w:r w:rsidR="0069154F">
        <w:rPr>
          <w:b/>
          <w:sz w:val="28"/>
        </w:rPr>
        <w:t xml:space="preserve"> </w:t>
      </w:r>
      <w:r w:rsidR="00D60F7D">
        <w:t>535 Wallace Building, 125 Dysart Road</w:t>
      </w:r>
    </w:p>
    <w:p w14:paraId="393E495C" w14:textId="77777777" w:rsidR="00653A41" w:rsidRPr="0069154F" w:rsidRDefault="00653A41" w:rsidP="00195745">
      <w:pPr>
        <w:rPr>
          <w:sz w:val="28"/>
        </w:rPr>
      </w:pPr>
      <w:r>
        <w:rPr>
          <w:b/>
          <w:sz w:val="28"/>
        </w:rPr>
        <w:t>Phone:</w:t>
      </w:r>
      <w:r w:rsidR="0069154F">
        <w:rPr>
          <w:b/>
          <w:sz w:val="28"/>
        </w:rPr>
        <w:t xml:space="preserve"> </w:t>
      </w:r>
      <w:r w:rsidR="00D60F7D" w:rsidRPr="00445A12">
        <w:t>204</w:t>
      </w:r>
      <w:r w:rsidR="00D60F7D">
        <w:t>-</w:t>
      </w:r>
      <w:r w:rsidR="00D60F7D" w:rsidRPr="00445A12">
        <w:t>474</w:t>
      </w:r>
      <w:r w:rsidR="00D60F7D">
        <w:t>-</w:t>
      </w:r>
      <w:r w:rsidR="00D60F7D" w:rsidRPr="00445A12">
        <w:t>6981</w:t>
      </w:r>
    </w:p>
    <w:p w14:paraId="259131DB" w14:textId="77777777" w:rsidR="00473541" w:rsidRPr="00473541" w:rsidRDefault="00473541" w:rsidP="00473541">
      <w:pPr>
        <w:rPr>
          <w:sz w:val="28"/>
        </w:rPr>
      </w:pPr>
    </w:p>
    <w:p w14:paraId="4E325375" w14:textId="454B5B08" w:rsidR="009D2387" w:rsidRPr="009D2387" w:rsidRDefault="009D2387" w:rsidP="009D2387">
      <w:pPr>
        <w:pStyle w:val="Heading2"/>
        <w:rPr>
          <w:b w:val="0"/>
          <w:i w:val="0"/>
        </w:rPr>
      </w:pPr>
      <w:r>
        <w:t>Deployment ID</w:t>
      </w:r>
      <w:r w:rsidR="00491CCB">
        <w:t>:</w:t>
      </w:r>
      <w:r>
        <w:t xml:space="preserve"> </w:t>
      </w:r>
      <w:r w:rsidR="00722676" w:rsidRPr="00722676">
        <w:rPr>
          <w:b w:val="0"/>
          <w:i w:val="0"/>
          <w:sz w:val="24"/>
        </w:rPr>
        <w:t>G</w:t>
      </w:r>
      <w:r w:rsidR="005C69EE">
        <w:rPr>
          <w:b w:val="0"/>
          <w:i w:val="0"/>
          <w:sz w:val="24"/>
        </w:rPr>
        <w:t>L</w:t>
      </w:r>
      <w:r w:rsidR="00722676">
        <w:rPr>
          <w:b w:val="0"/>
          <w:i w:val="0"/>
          <w:sz w:val="24"/>
        </w:rPr>
        <w:t>_L</w:t>
      </w:r>
      <w:r w:rsidR="005C69EE">
        <w:rPr>
          <w:b w:val="0"/>
          <w:i w:val="0"/>
          <w:sz w:val="24"/>
        </w:rPr>
        <w:t>WH</w:t>
      </w:r>
      <w:r w:rsidR="00722676">
        <w:rPr>
          <w:b w:val="0"/>
          <w:i w:val="0"/>
          <w:sz w:val="24"/>
        </w:rPr>
        <w:t>_</w:t>
      </w:r>
      <w:r w:rsidR="005C69EE">
        <w:rPr>
          <w:b w:val="0"/>
          <w:i w:val="0"/>
          <w:sz w:val="24"/>
        </w:rPr>
        <w:t>M_2021</w:t>
      </w:r>
      <w:r w:rsidR="00722676">
        <w:rPr>
          <w:b w:val="0"/>
          <w:i w:val="0"/>
          <w:sz w:val="24"/>
        </w:rPr>
        <w:t>_</w:t>
      </w:r>
      <w:r w:rsidR="005C69EE">
        <w:rPr>
          <w:b w:val="0"/>
          <w:i w:val="0"/>
          <w:sz w:val="24"/>
        </w:rPr>
        <w:t>05</w:t>
      </w:r>
      <w:r w:rsidR="00722676">
        <w:rPr>
          <w:b w:val="0"/>
          <w:i w:val="0"/>
          <w:sz w:val="24"/>
        </w:rPr>
        <w:t>_</w:t>
      </w:r>
      <w:bookmarkStart w:id="0" w:name="_GoBack"/>
      <w:bookmarkEnd w:id="0"/>
      <w:r w:rsidR="005C69EE">
        <w:rPr>
          <w:b w:val="0"/>
          <w:i w:val="0"/>
          <w:sz w:val="24"/>
        </w:rPr>
        <w:t>10</w:t>
      </w:r>
    </w:p>
    <w:p w14:paraId="7BB8927B" w14:textId="77777777" w:rsidR="009D2387" w:rsidRPr="008406AC" w:rsidRDefault="009D2387" w:rsidP="008406AC"/>
    <w:p w14:paraId="72D876DC" w14:textId="77777777" w:rsidR="009A2331" w:rsidRPr="00D877CF" w:rsidRDefault="009A2331" w:rsidP="009A2331">
      <w:pPr>
        <w:pStyle w:val="Heading2"/>
        <w:rPr>
          <w:b w:val="0"/>
          <w:i w:val="0"/>
          <w:sz w:val="24"/>
        </w:rPr>
      </w:pPr>
      <w:r>
        <w:t>Project</w:t>
      </w:r>
      <w:r w:rsidR="00E816D1">
        <w:t xml:space="preserve"> Name: </w:t>
      </w:r>
      <w:r w:rsidR="00D877CF">
        <w:t xml:space="preserve"> </w:t>
      </w:r>
      <w:r w:rsidR="00D877CF">
        <w:rPr>
          <w:b w:val="0"/>
          <w:i w:val="0"/>
          <w:sz w:val="24"/>
        </w:rPr>
        <w:t>Manitoba Great Lakes Program</w:t>
      </w:r>
    </w:p>
    <w:p w14:paraId="7554D1A0" w14:textId="77777777" w:rsidR="009A2331" w:rsidRDefault="009A2331" w:rsidP="009A2331"/>
    <w:p w14:paraId="51FAE321" w14:textId="77777777" w:rsidR="009A2331" w:rsidRPr="00D877CF" w:rsidRDefault="00056688" w:rsidP="009A2331">
      <w:pPr>
        <w:pStyle w:val="Heading2"/>
        <w:rPr>
          <w:b w:val="0"/>
          <w:i w:val="0"/>
          <w:sz w:val="24"/>
        </w:rPr>
      </w:pPr>
      <w:r>
        <w:t xml:space="preserve">Research Area: </w:t>
      </w:r>
      <w:r w:rsidR="00D877CF">
        <w:rPr>
          <w:b w:val="0"/>
          <w:i w:val="0"/>
          <w:sz w:val="24"/>
        </w:rPr>
        <w:t>Manitoba</w:t>
      </w:r>
      <w:r w:rsidR="000D30EA">
        <w:rPr>
          <w:b w:val="0"/>
          <w:i w:val="0"/>
          <w:sz w:val="24"/>
        </w:rPr>
        <w:t>, Lake Waterhen</w:t>
      </w:r>
    </w:p>
    <w:p w14:paraId="20E85A82" w14:textId="77777777" w:rsidR="009A2331" w:rsidRDefault="009A2331" w:rsidP="009A2331"/>
    <w:p w14:paraId="0CE4E7D3" w14:textId="77777777" w:rsidR="009A2331" w:rsidRDefault="009A2331" w:rsidP="009A2331">
      <w:pPr>
        <w:pStyle w:val="Heading2"/>
      </w:pPr>
      <w:r>
        <w:t>Related Files</w:t>
      </w:r>
    </w:p>
    <w:p w14:paraId="449E3EC7" w14:textId="77777777" w:rsidR="00351043" w:rsidRDefault="00351043" w:rsidP="00351043">
      <w:pPr>
        <w:pStyle w:val="ListParagraph"/>
        <w:numPr>
          <w:ilvl w:val="0"/>
          <w:numId w:val="2"/>
        </w:numPr>
      </w:pPr>
      <w:r>
        <w:t>Deployed at 12:30 pm</w:t>
      </w:r>
    </w:p>
    <w:p w14:paraId="05DB29D2" w14:textId="77777777" w:rsidR="00351043" w:rsidRDefault="00351043" w:rsidP="00351043">
      <w:pPr>
        <w:pStyle w:val="ListParagraph"/>
        <w:numPr>
          <w:ilvl w:val="0"/>
          <w:numId w:val="2"/>
        </w:numPr>
      </w:pPr>
      <w:r>
        <w:t>Calm winds</w:t>
      </w:r>
    </w:p>
    <w:p w14:paraId="43E00261" w14:textId="77777777" w:rsidR="00351043" w:rsidRDefault="00351043" w:rsidP="00351043">
      <w:pPr>
        <w:pStyle w:val="ListParagraph"/>
        <w:numPr>
          <w:ilvl w:val="0"/>
          <w:numId w:val="2"/>
        </w:numPr>
      </w:pPr>
      <w:r>
        <w:t>Water clarity – very high</w:t>
      </w:r>
    </w:p>
    <w:p w14:paraId="03C819B6" w14:textId="77777777" w:rsidR="00351043" w:rsidRDefault="00351043" w:rsidP="00351043">
      <w:pPr>
        <w:pStyle w:val="ListParagraph"/>
        <w:numPr>
          <w:ilvl w:val="0"/>
          <w:numId w:val="2"/>
        </w:numPr>
      </w:pPr>
      <w:r>
        <w:t>orange float about 90 cm from the surface</w:t>
      </w:r>
    </w:p>
    <w:p w14:paraId="2E8EFFC2" w14:textId="77777777" w:rsidR="00351043" w:rsidRDefault="00351043" w:rsidP="00351043">
      <w:pPr>
        <w:pStyle w:val="ListParagraph"/>
        <w:numPr>
          <w:ilvl w:val="0"/>
          <w:numId w:val="2"/>
        </w:numPr>
      </w:pPr>
    </w:p>
    <w:p w14:paraId="3EF6887F" w14:textId="77777777" w:rsidR="009A2331" w:rsidRDefault="009A2331" w:rsidP="009A2331">
      <w:r>
        <w:t>[</w:t>
      </w:r>
      <w:proofErr w:type="gramStart"/>
      <w:r w:rsidRPr="009A2331">
        <w:t>include</w:t>
      </w:r>
      <w:proofErr w:type="gramEnd"/>
      <w:r>
        <w:t xml:space="preserve"> link to</w:t>
      </w:r>
      <w:r w:rsidRPr="009A2331">
        <w:t xml:space="preserve"> supporting documents: science or cruise plan, cruise report, cruise track data and maps ]</w:t>
      </w:r>
    </w:p>
    <w:p w14:paraId="12DF53DF" w14:textId="75C30709" w:rsidR="009F65A7" w:rsidRDefault="009F65A7" w:rsidP="009A2331"/>
    <w:p w14:paraId="55F1CE4B" w14:textId="3883EDFC" w:rsidR="00EC3E09" w:rsidRDefault="00EC3E09" w:rsidP="009A2331"/>
    <w:p w14:paraId="384DB51D" w14:textId="1829E7D7" w:rsidR="00EC3E09" w:rsidRDefault="00EC3E09" w:rsidP="009A2331"/>
    <w:p w14:paraId="1AAFCF77" w14:textId="65B6D016" w:rsidR="00EC3E09" w:rsidRDefault="00EC3E09" w:rsidP="009A2331"/>
    <w:p w14:paraId="3159BD40" w14:textId="5ABE113F" w:rsidR="00EC3E09" w:rsidRDefault="00EC3E09" w:rsidP="009A2331"/>
    <w:p w14:paraId="48A8854A" w14:textId="77777777" w:rsidR="00EC3E09" w:rsidRDefault="00EC3E09" w:rsidP="009A2331"/>
    <w:p w14:paraId="1CA13C6C" w14:textId="77777777" w:rsidR="009F65A7" w:rsidRDefault="009F65A7" w:rsidP="009F65A7">
      <w:pPr>
        <w:pStyle w:val="Heading1"/>
        <w:numPr>
          <w:ilvl w:val="0"/>
          <w:numId w:val="1"/>
        </w:numPr>
        <w:rPr>
          <w:b/>
        </w:rPr>
      </w:pPr>
      <w:r>
        <w:rPr>
          <w:b/>
        </w:rPr>
        <w:t>Instrument Details</w:t>
      </w:r>
    </w:p>
    <w:p w14:paraId="7097CDBA" w14:textId="77777777" w:rsidR="009F65A7" w:rsidRPr="005103AC" w:rsidRDefault="009F65A7" w:rsidP="009F65A7"/>
    <w:p w14:paraId="0ABC5840" w14:textId="77777777" w:rsidR="009F65A7" w:rsidRPr="00337730" w:rsidRDefault="009F65A7" w:rsidP="009F65A7">
      <w:pPr>
        <w:rPr>
          <w:sz w:val="28"/>
        </w:rPr>
      </w:pPr>
      <w:r>
        <w:rPr>
          <w:b/>
          <w:i/>
          <w:sz w:val="28"/>
        </w:rPr>
        <w:t xml:space="preserve">Instrument </w:t>
      </w:r>
      <w:r w:rsidRPr="005103AC">
        <w:rPr>
          <w:b/>
          <w:i/>
          <w:sz w:val="28"/>
        </w:rPr>
        <w:t>ID</w:t>
      </w:r>
      <w:r>
        <w:rPr>
          <w:b/>
          <w:i/>
          <w:sz w:val="28"/>
        </w:rPr>
        <w:t xml:space="preserve">: </w:t>
      </w:r>
      <w:r w:rsidRPr="000769F6">
        <w:t>HOBO O2 sensor</w:t>
      </w:r>
      <w:r w:rsidR="005C69EE">
        <w:t xml:space="preserve"> #20775991, MBGL 219</w:t>
      </w:r>
      <w:r w:rsidR="00D35DFA">
        <w:t>/EQ</w:t>
      </w:r>
    </w:p>
    <w:p w14:paraId="76925681" w14:textId="77777777" w:rsidR="0001475B" w:rsidRDefault="009F65A7" w:rsidP="009F65A7">
      <w:pPr>
        <w:rPr>
          <w:b/>
          <w:i/>
          <w:sz w:val="28"/>
        </w:rPr>
      </w:pPr>
      <w:r>
        <w:rPr>
          <w:b/>
          <w:i/>
          <w:sz w:val="28"/>
        </w:rPr>
        <w:t xml:space="preserve">Instrument Name: </w:t>
      </w:r>
      <w:r w:rsidR="0001475B" w:rsidRPr="000769F6">
        <w:t>HOBO O2 sensor</w:t>
      </w:r>
    </w:p>
    <w:p w14:paraId="670D8919" w14:textId="77777777" w:rsidR="0001475B" w:rsidRDefault="0001475B" w:rsidP="009F65A7">
      <w:pPr>
        <w:rPr>
          <w:b/>
          <w:i/>
          <w:sz w:val="28"/>
        </w:rPr>
      </w:pPr>
    </w:p>
    <w:p w14:paraId="0D517634" w14:textId="77777777" w:rsidR="009F65A7" w:rsidRPr="00337730" w:rsidRDefault="009F65A7" w:rsidP="009F65A7">
      <w:pPr>
        <w:rPr>
          <w:sz w:val="28"/>
        </w:rPr>
      </w:pPr>
      <w:r>
        <w:rPr>
          <w:b/>
          <w:i/>
          <w:sz w:val="28"/>
        </w:rPr>
        <w:t xml:space="preserve">Instrument </w:t>
      </w:r>
      <w:r w:rsidRPr="005103AC">
        <w:rPr>
          <w:b/>
          <w:i/>
          <w:sz w:val="28"/>
        </w:rPr>
        <w:t>ID</w:t>
      </w:r>
      <w:r>
        <w:rPr>
          <w:b/>
          <w:i/>
          <w:sz w:val="28"/>
        </w:rPr>
        <w:t xml:space="preserve">: </w:t>
      </w:r>
      <w:r w:rsidRPr="000769F6">
        <w:t xml:space="preserve">Alec CT </w:t>
      </w:r>
      <w:r w:rsidR="008706D8" w:rsidRPr="000769F6">
        <w:t>#1589</w:t>
      </w:r>
      <w:r w:rsidR="0005427E">
        <w:t>, MBGL 10/EQ</w:t>
      </w:r>
    </w:p>
    <w:p w14:paraId="09304E82" w14:textId="77777777" w:rsidR="009F65A7" w:rsidRPr="000769F6" w:rsidRDefault="009F65A7" w:rsidP="009F65A7">
      <w:r>
        <w:rPr>
          <w:b/>
          <w:i/>
          <w:sz w:val="28"/>
        </w:rPr>
        <w:t xml:space="preserve">Instrument Name: </w:t>
      </w:r>
      <w:r w:rsidRPr="000769F6">
        <w:t>Alec CT</w:t>
      </w:r>
    </w:p>
    <w:p w14:paraId="1D408BBF" w14:textId="77777777" w:rsidR="009F65A7" w:rsidRPr="005103AC" w:rsidRDefault="009F65A7" w:rsidP="009F65A7"/>
    <w:p w14:paraId="503DF2E8" w14:textId="77777777" w:rsidR="00145727" w:rsidRPr="00337730" w:rsidRDefault="00145727" w:rsidP="00145727">
      <w:pPr>
        <w:rPr>
          <w:sz w:val="28"/>
        </w:rPr>
      </w:pPr>
      <w:r>
        <w:rPr>
          <w:b/>
          <w:i/>
          <w:sz w:val="28"/>
        </w:rPr>
        <w:t xml:space="preserve">Instrument </w:t>
      </w:r>
      <w:r w:rsidRPr="005103AC">
        <w:rPr>
          <w:b/>
          <w:i/>
          <w:sz w:val="28"/>
        </w:rPr>
        <w:t>ID</w:t>
      </w:r>
      <w:r>
        <w:rPr>
          <w:b/>
          <w:i/>
          <w:sz w:val="28"/>
        </w:rPr>
        <w:t xml:space="preserve">: </w:t>
      </w:r>
      <w:proofErr w:type="spellStart"/>
      <w:r>
        <w:t>WetLabs</w:t>
      </w:r>
      <w:proofErr w:type="spellEnd"/>
      <w:r>
        <w:t xml:space="preserve"> </w:t>
      </w:r>
      <w:proofErr w:type="spellStart"/>
      <w:r>
        <w:t>Ecotriplet</w:t>
      </w:r>
      <w:proofErr w:type="spellEnd"/>
      <w:r>
        <w:t xml:space="preserve"> #1442, MBGL 4/EQ</w:t>
      </w:r>
    </w:p>
    <w:p w14:paraId="739C83EC" w14:textId="77777777" w:rsidR="00145727" w:rsidRPr="000769F6" w:rsidRDefault="00145727" w:rsidP="00145727">
      <w:r>
        <w:rPr>
          <w:b/>
          <w:i/>
          <w:sz w:val="28"/>
        </w:rPr>
        <w:t xml:space="preserve">Instrument Name: </w:t>
      </w:r>
      <w:proofErr w:type="spellStart"/>
      <w:r w:rsidR="00FB23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WETLabs</w:t>
      </w:r>
      <w:proofErr w:type="spellEnd"/>
      <w:r w:rsidR="00FB23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ECO Triplet sensor</w:t>
      </w:r>
    </w:p>
    <w:p w14:paraId="567DE62D" w14:textId="77777777" w:rsidR="00FE6C33" w:rsidRDefault="00FE6C33" w:rsidP="009A2331"/>
    <w:p w14:paraId="36F4267D" w14:textId="77777777" w:rsidR="003C2F72" w:rsidRPr="00F6588F" w:rsidRDefault="003C2F72" w:rsidP="003C2F72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4F755097" wp14:editId="62A1A01F">
            <wp:extent cx="4534838" cy="340138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l_lwh_mooring_summer202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376" cy="340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6D88BB59" wp14:editId="3188295D">
            <wp:extent cx="4564755" cy="3423819"/>
            <wp:effectExtent l="0" t="953" r="6668" b="6667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oring_water_202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75388" cy="343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2F72" w:rsidRPr="00F6588F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FA7A3" w14:textId="77777777" w:rsidR="00CD2FE8" w:rsidRDefault="00CD2FE8" w:rsidP="00C0405A">
      <w:r>
        <w:separator/>
      </w:r>
    </w:p>
  </w:endnote>
  <w:endnote w:type="continuationSeparator" w:id="0">
    <w:p w14:paraId="2E6AE57B" w14:textId="77777777" w:rsidR="00CD2FE8" w:rsidRDefault="00CD2FE8" w:rsidP="00C0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63EB9" w14:textId="124F31EB" w:rsidR="00C0405A" w:rsidRPr="00C0405A" w:rsidRDefault="00C0405A">
    <w:pPr>
      <w:pStyle w:val="Footer"/>
      <w:rPr>
        <w:lang w:val="en-US"/>
      </w:rPr>
    </w:pPr>
    <w:r>
      <w:rPr>
        <w:lang w:val="en-US"/>
      </w:rPr>
      <w:t xml:space="preserve">Last edited </w:t>
    </w:r>
    <w:r>
      <w:rPr>
        <w:lang w:val="en-US"/>
      </w:rPr>
      <w:fldChar w:fldCharType="begin"/>
    </w:r>
    <w:r>
      <w:rPr>
        <w:lang w:val="en-US"/>
      </w:rPr>
      <w:instrText xml:space="preserve"> DATE  \@ "MMMM d, yyyy"  \* MERGEFORMAT </w:instrText>
    </w:r>
    <w:r>
      <w:rPr>
        <w:lang w:val="en-US"/>
      </w:rPr>
      <w:fldChar w:fldCharType="separate"/>
    </w:r>
    <w:r w:rsidR="00722676">
      <w:rPr>
        <w:noProof/>
        <w:lang w:val="en-US"/>
      </w:rPr>
      <w:t>April 13, 2022</w:t>
    </w:r>
    <w:r>
      <w:rPr>
        <w:lang w:val="en-US"/>
      </w:rPr>
      <w:fldChar w:fldCharType="end"/>
    </w:r>
    <w:r>
      <w:rPr>
        <w:lang w:val="en-US"/>
      </w:rPr>
      <w:tab/>
      <w:t xml:space="preserve">Page </w:t>
    </w:r>
    <w:r>
      <w:rPr>
        <w:lang w:val="en-US"/>
      </w:rPr>
      <w:fldChar w:fldCharType="begin"/>
    </w:r>
    <w:r>
      <w:rPr>
        <w:lang w:val="en-US"/>
      </w:rPr>
      <w:instrText xml:space="preserve"> PAGE  \* Arabic  \* MERGEFORMAT </w:instrText>
    </w:r>
    <w:r>
      <w:rPr>
        <w:lang w:val="en-US"/>
      </w:rPr>
      <w:fldChar w:fldCharType="separate"/>
    </w:r>
    <w:r w:rsidR="00722676">
      <w:rPr>
        <w:noProof/>
        <w:lang w:val="en-US"/>
      </w:rPr>
      <w:t>2</w:t>
    </w:r>
    <w:r>
      <w:rPr>
        <w:lang w:val="en-US"/>
      </w:rPr>
      <w:fldChar w:fldCharType="end"/>
    </w:r>
    <w:r>
      <w:rPr>
        <w:lang w:val="en-US"/>
      </w:rPr>
      <w:t xml:space="preserve"> of </w:t>
    </w:r>
    <w:r>
      <w:rPr>
        <w:lang w:val="en-US"/>
      </w:rPr>
      <w:fldChar w:fldCharType="begin"/>
    </w:r>
    <w:r>
      <w:rPr>
        <w:lang w:val="en-US"/>
      </w:rPr>
      <w:instrText xml:space="preserve"> NUMPAGES  \* Arabic  \* MERGEFORMAT </w:instrText>
    </w:r>
    <w:r>
      <w:rPr>
        <w:lang w:val="en-US"/>
      </w:rPr>
      <w:fldChar w:fldCharType="separate"/>
    </w:r>
    <w:r w:rsidR="00722676">
      <w:rPr>
        <w:noProof/>
        <w:lang w:val="en-US"/>
      </w:rPr>
      <w:t>3</w:t>
    </w:r>
    <w:r>
      <w:rPr>
        <w:lang w:val="en-US"/>
      </w:rPr>
      <w:fldChar w:fldCharType="end"/>
    </w:r>
    <w:r>
      <w:rPr>
        <w:lang w:val="en-US"/>
      </w:rPr>
      <w:tab/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4217C" w14:textId="77777777" w:rsidR="00CD2FE8" w:rsidRDefault="00CD2FE8" w:rsidP="00C0405A">
      <w:r>
        <w:separator/>
      </w:r>
    </w:p>
  </w:footnote>
  <w:footnote w:type="continuationSeparator" w:id="0">
    <w:p w14:paraId="64E1CCE0" w14:textId="77777777" w:rsidR="00CD2FE8" w:rsidRDefault="00CD2FE8" w:rsidP="00C04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66101" w14:textId="77777777" w:rsidR="00C0405A" w:rsidRPr="00C0405A" w:rsidRDefault="00C0405A">
    <w:pPr>
      <w:pStyle w:val="Header"/>
      <w:rPr>
        <w:sz w:val="28"/>
      </w:rPr>
    </w:pPr>
    <w:r>
      <w:rPr>
        <w:noProof/>
        <w:lang w:val="en-US"/>
      </w:rPr>
      <w:drawing>
        <wp:inline distT="0" distB="0" distL="0" distR="0" wp14:anchorId="5C2938ED" wp14:editId="3479B364">
          <wp:extent cx="1103454" cy="53403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_Logo_HORZ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398" cy="548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     </w:t>
    </w:r>
    <w:r>
      <w:rPr>
        <w:sz w:val="28"/>
      </w:rPr>
      <w:t>DEPLOYMENT AND PLATFORM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19CE"/>
    <w:multiLevelType w:val="hybridMultilevel"/>
    <w:tmpl w:val="5CE88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375A6"/>
    <w:multiLevelType w:val="hybridMultilevel"/>
    <w:tmpl w:val="D6F642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tTQzMTA0NTSzNLNU0lEKTi0uzszPAykwNKkFAI8yJhotAAAA"/>
  </w:docVars>
  <w:rsids>
    <w:rsidRoot w:val="00C0405A"/>
    <w:rsid w:val="0001475B"/>
    <w:rsid w:val="00046661"/>
    <w:rsid w:val="0005427E"/>
    <w:rsid w:val="00056688"/>
    <w:rsid w:val="000769F6"/>
    <w:rsid w:val="000A2EAA"/>
    <w:rsid w:val="000B5194"/>
    <w:rsid w:val="000D30EA"/>
    <w:rsid w:val="00115641"/>
    <w:rsid w:val="00123FE9"/>
    <w:rsid w:val="00145727"/>
    <w:rsid w:val="00171EBE"/>
    <w:rsid w:val="00194D1A"/>
    <w:rsid w:val="00195745"/>
    <w:rsid w:val="001A77E5"/>
    <w:rsid w:val="001C3077"/>
    <w:rsid w:val="001F65AB"/>
    <w:rsid w:val="001F7935"/>
    <w:rsid w:val="00260035"/>
    <w:rsid w:val="002A76CD"/>
    <w:rsid w:val="002C399F"/>
    <w:rsid w:val="002D2A78"/>
    <w:rsid w:val="00343BC9"/>
    <w:rsid w:val="00351043"/>
    <w:rsid w:val="0035105F"/>
    <w:rsid w:val="003C2F72"/>
    <w:rsid w:val="003E0377"/>
    <w:rsid w:val="0043179D"/>
    <w:rsid w:val="00473541"/>
    <w:rsid w:val="00491CCB"/>
    <w:rsid w:val="004C31B8"/>
    <w:rsid w:val="00573D30"/>
    <w:rsid w:val="005C69EE"/>
    <w:rsid w:val="005F287E"/>
    <w:rsid w:val="00603E58"/>
    <w:rsid w:val="00650B5D"/>
    <w:rsid w:val="00653A41"/>
    <w:rsid w:val="00656D8A"/>
    <w:rsid w:val="00681540"/>
    <w:rsid w:val="0069154F"/>
    <w:rsid w:val="00700E09"/>
    <w:rsid w:val="00716667"/>
    <w:rsid w:val="00720FA0"/>
    <w:rsid w:val="00722676"/>
    <w:rsid w:val="0077684E"/>
    <w:rsid w:val="007B0213"/>
    <w:rsid w:val="007F173B"/>
    <w:rsid w:val="00801C5E"/>
    <w:rsid w:val="0083483D"/>
    <w:rsid w:val="008406AC"/>
    <w:rsid w:val="00846A74"/>
    <w:rsid w:val="008706D8"/>
    <w:rsid w:val="008A5F04"/>
    <w:rsid w:val="008B5E2E"/>
    <w:rsid w:val="008C122E"/>
    <w:rsid w:val="009A2331"/>
    <w:rsid w:val="009D2387"/>
    <w:rsid w:val="009F65A7"/>
    <w:rsid w:val="00A44F5B"/>
    <w:rsid w:val="00A532F0"/>
    <w:rsid w:val="00A625B9"/>
    <w:rsid w:val="00A75372"/>
    <w:rsid w:val="00AA4C29"/>
    <w:rsid w:val="00AB26D6"/>
    <w:rsid w:val="00B9272C"/>
    <w:rsid w:val="00B9381E"/>
    <w:rsid w:val="00C02F72"/>
    <w:rsid w:val="00C0405A"/>
    <w:rsid w:val="00C153EE"/>
    <w:rsid w:val="00CC1DDC"/>
    <w:rsid w:val="00CD2FE8"/>
    <w:rsid w:val="00CF2F47"/>
    <w:rsid w:val="00D034AB"/>
    <w:rsid w:val="00D24A2F"/>
    <w:rsid w:val="00D35368"/>
    <w:rsid w:val="00D35DFA"/>
    <w:rsid w:val="00D60F7D"/>
    <w:rsid w:val="00D877CF"/>
    <w:rsid w:val="00E50312"/>
    <w:rsid w:val="00E52F48"/>
    <w:rsid w:val="00E7152D"/>
    <w:rsid w:val="00E816D1"/>
    <w:rsid w:val="00EC3E09"/>
    <w:rsid w:val="00F07886"/>
    <w:rsid w:val="00F57DA4"/>
    <w:rsid w:val="00F6588F"/>
    <w:rsid w:val="00F816DB"/>
    <w:rsid w:val="00F9395C"/>
    <w:rsid w:val="00FB23FC"/>
    <w:rsid w:val="00FE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C8608"/>
  <w15:chartTrackingRefBased/>
  <w15:docId w15:val="{C0CD0669-E206-4DFB-98D7-19EAAB832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3EE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173B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2331"/>
    <w:pPr>
      <w:keepNext/>
      <w:keepLines/>
      <w:spacing w:before="40"/>
      <w:outlineLvl w:val="1"/>
    </w:pPr>
    <w:rPr>
      <w:rFonts w:eastAsiaTheme="majorEastAsia" w:cstheme="majorBidi"/>
      <w:b/>
      <w:i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173B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2331"/>
    <w:rPr>
      <w:rFonts w:ascii="Times New Roman" w:eastAsiaTheme="majorEastAsia" w:hAnsi="Times New Roman" w:cstheme="majorBidi"/>
      <w:b/>
      <w:i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0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05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040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05A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3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3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46A74"/>
    <w:rPr>
      <w:color w:val="808080"/>
    </w:rPr>
  </w:style>
  <w:style w:type="table" w:styleId="TableGrid">
    <w:name w:val="Table Grid"/>
    <w:basedOn w:val="TableNormal"/>
    <w:uiPriority w:val="39"/>
    <w:rsid w:val="00E52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0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</cp:lastModifiedBy>
  <cp:revision>16</cp:revision>
  <dcterms:created xsi:type="dcterms:W3CDTF">2021-04-06T15:44:00Z</dcterms:created>
  <dcterms:modified xsi:type="dcterms:W3CDTF">2022-04-13T22:30:00Z</dcterms:modified>
</cp:coreProperties>
</file>